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lga Ivar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lg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var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6 Valley View Dr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lgakordonskay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70886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igai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